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erm</w:t>
      </w:r>
      <w:r>
        <w:t xml:space="preserve">: 术语，相关的 marker, driver, 等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ymbol</w:t>
      </w:r>
      <w:r>
        <w:t xml:space="preserve">: 基因或蛋白符号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.id</w:t>
      </w:r>
      <w:r>
        <w:t xml:space="preserve">: 同</w:t>
      </w:r>
      <w:r>
        <w:t xml:space="preserve"> </w:t>
      </w:r>
      <w:r>
        <w:rPr>
          <w:rStyle w:val="VerbatimChar"/>
        </w:rPr>
        <w:t xml:space="preserve">term</w:t>
      </w:r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d</w:t>
      </w:r>
      <w:r>
        <w:t xml:space="preserve">: ID, Febrrdb 的ID，可以忽略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cd</w:t>
      </w:r>
      <w:r>
        <w:t xml:space="preserve">: 可忽略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gncid</w:t>
      </w:r>
      <w:r>
        <w:t xml:space="preserve">: Hgnc 数据库的ID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nsgstable</w:t>
      </w:r>
      <w:r>
        <w:t xml:space="preserve">: ensembl 数据库基因 ID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vidence</w:t>
      </w:r>
      <w:r>
        <w:t xml:space="preserve">: 证据，相关文献中的描述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estin</w:t>
      </w:r>
      <w:r>
        <w:t xml:space="preserve">: 数据集生物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athway</w:t>
      </w:r>
      <w:r>
        <w:t xml:space="preserve">: 相关通路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nfidence</w:t>
      </w:r>
      <w:r>
        <w:t xml:space="preserve">: 置信度，该条目是否已被验证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xperiments</w:t>
      </w:r>
      <w:r>
        <w:t xml:space="preserve">: 相关实验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aution</w:t>
      </w:r>
      <w:r>
        <w:t xml:space="preserve">: 该数据库策划者的提醒或警示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uniprotac</w:t>
      </w:r>
      <w:r>
        <w:t xml:space="preserve">: Uniprot 数据库 (蛋白) 的ID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mid</w:t>
      </w:r>
      <w:r>
        <w:t xml:space="preserve">: 文献的 Pubmed ID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emark</w:t>
      </w:r>
      <w:r>
        <w:t xml:space="preserve">: 该数据库策划者的标注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testupdate</w:t>
      </w:r>
      <w:r>
        <w:t xml:space="preserve">: 该条目的最近更新时间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asource</w:t>
      </w:r>
      <w:r>
        <w:t xml:space="preserve">: 数据来源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uniformgenetype</w:t>
      </w:r>
      <w:r>
        <w:t xml:space="preserve">: 类型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3T08:31:53Z</dcterms:created>
  <dcterms:modified xsi:type="dcterms:W3CDTF">2023-11-03T08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